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Flextable</w:t></w:r><w:r><w:t xml:space="preserve"> </w:t></w:r><w:r><w:t xml:space="preserve">formatting</w:t></w:r></w:p><w:p><w:pPr><w:pStyle w:val="Author" /></w:pPr><w:r><w:t xml:space="preserve">Laura</w:t></w:r><w:r><w:t xml:space="preserve"> </w:t></w:r><w:r><w:t xml:space="preserve">Webster</w:t></w:r></w:p><w:p><w:pPr><w:pStyle w:val="Date" /></w:pPr><w:r><w:t xml:space="preserve">03/12/2019</w:t></w:r></w:p><w:sdt><w:sdtPr><w:docPartObj><w:docPartGallery w:val="Table of Contents" /><w:docPartUnique /></w:docPartObj></w:sdtPr><w:sdtContent><w:p><w:pPr><w:pStyle w:val="TOCHeading" /></w:pPr><w:r><w:t xml:space="preserve">Table of Contents</w:t></w:r></w:p><w:p><w:r><w:fldChar w:fldCharType="begin" w:dirty="true" /><w:instrText xml:space="preserve">TOC \o &quot;1-3&quot; \h \z \u</w:instrText><w:fldChar w:fldCharType="separate" /><w:fldChar w:fldCharType="end" /></w:r></w:p></w:sdtContent></w:sdt><w:p><w:pPr><w:pStyle w:val="BlockText" /></w:pPr><w:r><w:t xml:space="preserve">this is how to print a flextable in a R Markdown document</w:t></w:r></w:p><w:p><w:pPr><w:pStyle w:val="SourceCode" /></w:pPr><w:r><w:rPr><w:rStyle w:val="NormalTok" /></w:rPr><w:t xml:space="preserve">data &lt;-</w:t></w:r><w:r><w:rPr><w:rStyle w:val="StringTok" /></w:rPr><w:t xml:space="preserve"> </w:t></w:r><w:r><w:rPr><w:rStyle w:val="KeywordTok" /></w:rPr><w:t xml:space="preserve">fread</w:t></w:r><w:r><w:rPr><w:rStyle w:val="NormalTok" /></w:rPr><w:t xml:space="preserve">(</w:t></w:r><w:r><w:rPr><w:rStyle w:val="StringTok" /></w:rPr><w:t xml:space="preserve">&quot;X:/ScHARR/PR_Disease_Risk_TA/Code/Table_formatting/dist_effects_yll.csv&quot;</w:t></w:r><w:r><w:rPr><w:rStyle w:val="NormalTok" /></w:rPr><w:t xml:space="preserve">, </w:t></w:r><w:r><w:rPr><w:rStyle w:val="DataTypeTok" /></w:rPr><w:t xml:space="preserve">header =</w:t></w:r><w:r><w:rPr><w:rStyle w:val="NormalTok" /></w:rPr><w:t xml:space="preserve"> </w:t></w:r><w:r><w:rPr><w:rStyle w:val="OtherTok" /></w:rPr><w:t xml:space="preserve">TRUE</w:t></w:r><w:r><w:rPr><w:rStyle w:val="NormalTok" /></w:rPr><w:t xml:space="preserve">)</w:t></w:r><w:r><w:br w:type="textWrapping" /></w:r><w:r><w:rPr><w:rStyle w:val="NormalTok" /></w:rPr><w:t xml:space="preserve">data &lt;-</w:t></w:r><w:r><w:rPr><w:rStyle w:val="StringTok" /></w:rPr><w:t xml:space="preserve"> </w:t></w:r><w:r><w:rPr><w:rStyle w:val="KeywordTok" /></w:rPr><w:t xml:space="preserve">flextable</w:t></w:r><w:r><w:rPr><w:rStyle w:val="NormalTok" /></w:rPr><w:t xml:space="preserve">(data)</w:t></w:r><w:r><w:br w:type="textWrapping" /></w:r><w:r><w:rPr><w:rStyle w:val="NormalTok" /></w:rPr><w:t xml:space="preserve">data &lt;-</w:t></w:r><w:r><w:rPr><w:rStyle w:val="StringTok" /></w:rPr><w:t xml:space="preserve"> </w:t></w:r><w:r><w:rPr><w:rStyle w:val="KeywordTok" /></w:rPr><w:t xml:space="preserve">merge_v</w:t></w:r><w:r><w:rPr><w:rStyle w:val="NormalTok" /></w:rPr><w:t xml:space="preserve">(data, </w:t></w:r><w:r><w:rPr><w:rStyle w:val="DataTypeTok" /></w:rPr><w:t xml:space="preserve">j =</w:t></w:r><w:r><w:rPr><w:rStyle w:val="NormalTok" /></w:rPr><w:t xml:space="preserve"> </w:t></w:r><w:r><w:rPr><w:rStyle w:val="KeywordTok" /></w:rPr><w:t xml:space="preserve">c</w:t></w:r><w:r><w:rPr><w:rStyle w:val="NormalTok" /></w:rPr><w:t xml:space="preserve">(</w:t></w:r><w:r><w:rPr><w:rStyle w:val="StringTok" /></w:rPr><w:t xml:space="preserve">&quot;Sex&quot;</w:t></w:r><w:r><w:rPr><w:rStyle w:val="NormalTok" /></w:rPr><w:t xml:space="preserve">))</w:t></w:r><w:r><w:br w:type="textWrapping" /></w:r><w:r><w:rPr><w:rStyle w:val="NormalTok" /></w:rPr><w:t xml:space="preserve">data &lt;-</w:t></w:r><w:r><w:rPr><w:rStyle w:val="StringTok" /></w:rPr><w:t xml:space="preserve"> </w:t></w:r><w:r><w:rPr><w:rStyle w:val="KeywordTok" /></w:rPr><w:t xml:space="preserve">colformat_int</w:t></w:r><w:r><w:rPr><w:rStyle w:val="NormalTok" /></w:rPr><w:t xml:space="preserve">(data, </w:t></w:r><w:r><w:rPr><w:rStyle w:val="DataTypeTok" /></w:rPr><w:t xml:space="preserve">j =</w:t></w:r><w:r><w:rPr><w:rStyle w:val="NormalTok" /></w:rPr><w:t xml:space="preserve"> </w:t></w:r><w:r><w:rPr><w:rStyle w:val="KeywordTok" /></w:rPr><w:t xml:space="preserve">c</w:t></w:r><w:r><w:rPr><w:rStyle w:val="NormalTok" /></w:rPr><w:t xml:space="preserve">(</w:t></w:r><w:r><w:rPr><w:rStyle w:val="StringTok" /></w:rPr><w:t xml:space="preserve">&quot;2035&quot;</w:t></w:r><w:r><w:rPr><w:rStyle w:val="NormalTok" /></w:rPr><w:t xml:space="preserve">, </w:t></w:r><w:r><w:rPr><w:rStyle w:val="StringTok" /></w:rPr><w:t xml:space="preserve">&quot;2091&quot;</w:t></w:r><w:r><w:rPr><w:rStyle w:val="NormalTok" /></w:rPr><w:t xml:space="preserve">),</w:t></w:r><w:r><w:br w:type="textWrapping" /></w:r><w:r><w:rPr><w:rStyle w:val="NormalTok" /></w:rPr><w:t xml:space="preserve">      </w:t></w:r><w:r><w:rPr><w:rStyle w:val="DataTypeTok" /></w:rPr><w:t xml:space="preserve">big.mark =</w:t></w:r><w:r><w:rPr><w:rStyle w:val="NormalTok" /></w:rPr><w:t xml:space="preserve"> </w:t></w:r><w:r><w:rPr><w:rStyle w:val="StringTok" /></w:rPr><w:t xml:space="preserve">&quot;,&quot;</w:t></w:r><w:r><w:rPr><w:rStyle w:val="NormalTok" /></w:rPr><w:t xml:space="preserve">, </w:t></w:r><w:r><w:rPr><w:rStyle w:val="DataTypeTok" /></w:rPr><w:t xml:space="preserve">na_str =</w:t></w:r><w:r><w:rPr><w:rStyle w:val="NormalTok" /></w:rPr><w:t xml:space="preserve"> </w:t></w:r><w:r><w:rPr><w:rStyle w:val="StringTok" /></w:rPr><w:t xml:space="preserve">&quot;&quot;</w:t></w:r><w:r><w:rPr><w:rStyle w:val="NormalTok" /></w:rPr><w:t xml:space="preserve">, </w:t></w:r><w:r><w:rPr><w:rStyle w:val="DataTypeTok" /></w:rPr><w:t xml:space="preserve">prefix =</w:t></w:r><w:r><w:rPr><w:rStyle w:val="NormalTok" /></w:rPr><w:t xml:space="preserve"> </w:t></w:r><w:r><w:rPr><w:rStyle w:val="StringTok" /></w:rPr><w:t xml:space="preserve">&quot;&quot;</w:t></w:r><w:r><w:rPr><w:rStyle w:val="NormalTok" /></w:rPr><w:t xml:space="preserve">, </w:t></w:r><w:r><w:rPr><w:rStyle w:val="DataTypeTok" /></w:rPr><w:t xml:space="preserve">suffix =</w:t></w:r><w:r><w:rPr><w:rStyle w:val="NormalTok" /></w:rPr><w:t xml:space="preserve"> </w:t></w:r><w:r><w:rPr><w:rStyle w:val="StringTok" /></w:rPr><w:t xml:space="preserve">&quot;&quot;</w:t></w:r><w:r><w:rPr><w:rStyle w:val="NormalTok" /></w:rPr><w:t xml:space="preserve">)</w:t></w:r><w:r><w:br w:type="textWrapping" /></w:r><w:r><w:br w:type="textWrapping" /></w:r><w:r><w:rPr><w:rStyle w:val="NormalTok" /></w:rPr><w:t xml:space="preserve">data &lt;-</w:t></w:r><w:r><w:rPr><w:rStyle w:val="StringTok" /></w:rPr><w:t xml:space="preserve"> </w:t></w:r><w:r><w:rPr><w:rStyle w:val="KeywordTok" /></w:rPr><w:t xml:space="preserve">autofit</w:t></w:r><w:r><w:rPr><w:rStyle w:val="NormalTok" /></w:rPr><w:t xml:space="preserve">(data)</w:t></w:r><w:r><w:br w:type="textWrapping" /></w:r><w:r><w:br w:type="textWrapping" /></w:r><w:r><w:br w:type="textWrapping" /></w:r><w:r><w:rPr><w:rStyle w:val="NormalTok" /></w:rPr><w:t xml:space="preserve">data &lt;-</w:t></w:r><w:r><w:rPr><w:rStyle w:val="StringTok" /></w:rPr><w:t xml:space="preserve"> </w:t></w:r><w:r><w:rPr><w:rStyle w:val="KeywordTok" /></w:rPr><w:t xml:space="preserve">theme_vanilla</w:t></w:r><w:r><w:rPr><w:rStyle w:val="NormalTok" /></w:rPr><w:t xml:space="preserve">(data)</w:t></w:r><w:r><w:br w:type="textWrapping" /></w:r><w:r><w:rPr><w:rStyle w:val="NormalTok" /></w:rPr><w:t xml:space="preserve">data</w:t></w:r></w:p>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<w:tblPr><w:tblLayout w:type="fixed" /><w:jc w:val="center" /></w:tblPr><w:tblGrid><w:gridCol w:w="1144" /><w:gridCol w:w="2122" /><w:gridCol w:w="1157" /><w:gridCol w:w="1279" /></w:tblGrid><w:tr><w:trPr><w:cantSplit /><w:trHeight w:val="452" w:hRule="exact" /><w:tblHeader /></w:trPr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b /><w:sz w:val="22" /><w:szCs w:val="22" /><w:color w:val="111111" /></w:rPr><w:t xml:space="preserve">Sex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b /><w:sz w:val="22" /><w:szCs w:val="22" /><w:color w:val="111111" /></w:rPr><w:t xml:space="preserve">IMD quintile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b /><w:sz w:val="22" /><w:szCs w:val="22" /><w:color w:val="111111" /></w:rPr><w:t xml:space="preserve">2035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b /><w:sz w:val="22" /><w:szCs w:val="22" /><w:color w:val="111111" /></w:rPr><w:t xml:space="preserve">2091</w:t></w:r></w:p></w:tc></w:tr><w:tr><w:trPr><w:cantSplit /><w:trHeight w:val="457" w:hRule="exact" /></w:trPr><w:tc><w:tcPr><w:vMerge w:val="restart" /><w:tcBorders><w:bottom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Female</w:t></w:r></w:p></w:tc><w:tc><w:tcPr><w:tcBorders><w:bottom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1 (least deprived)</w:t></w:r></w:p></w:tc><w:tc><w:tcPr><w:tcBorders><w:bottom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10,659</w:t></w:r></w:p></w:tc><w:tc><w:tcPr><w:tcBorders><w:bottom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10,435</w:t></w:r></w:p></w:tc></w:tr><w:tr><w:trPr><w:cantSplit /><w:trHeight w:val="440" w:hRule="exact" /></w:trPr><w:tc><w:tcPr><w:vMerge /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2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14,175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22,138</w:t></w:r></w:p></w:tc></w:tr><w:tr><w:trPr><w:cantSplit /><w:trHeight w:val="440" w:hRule="exact" /></w:trPr><w:tc><w:tcPr><w:vMerge /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3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23,332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40,730</w:t></w:r></w:p></w:tc></w:tr><w:tr><w:trPr><w:cantSplit /><w:trHeight w:val="440" w:hRule="exact" /></w:trPr><w:tc><w:tcPr><w:vMerge /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4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44,119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67,686</w:t></w:r></w:p></w:tc></w:tr><w:tr><w:trPr><w:cantSplit /><w:trHeight w:val="457" w:hRule="exact" /></w:trPr><w:tc><w:tcPr><w:vMerge /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5 (most deprived)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82,018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117,299</w:t></w:r></w:p></w:tc></w:tr><w:tr><w:trPr><w:cantSplit /><w:trHeight w:val="457" w:hRule="exact" /></w:trPr><w:tc><w:tcPr><w:vMerge w:val="restart" /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Male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1 (least deprived)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11,236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14,974</w:t></w:r></w:p></w:tc></w:tr><w:tr><w:trPr><w:cantSplit /><w:trHeight w:val="440" w:hRule="exact" /></w:trPr><w:tc><w:tcPr><w:vMerge /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2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18,125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28,879</w:t></w:r></w:p></w:tc></w:tr><w:tr><w:trPr><w:cantSplit /><w:trHeight w:val="440" w:hRule="exact" /></w:trPr><w:tc><w:tcPr><w:vMerge /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3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18,881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29,831</w:t></w:r></w:p></w:tc></w:tr><w:tr><w:trPr><w:cantSplit /><w:trHeight w:val="440" w:hRule="exact" /></w:trPr><w:tc><w:tcPr><w:vMerge /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4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37,173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35,450</w:t></w:r></w:p></w:tc></w:tr><w:tr><w:trPr><w:cantSplit /><w:trHeight w:val="457" w:hRule="exact" /></w:trPr><w:tc><w:tcPr><w:vMerge /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lef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5 (most deprived)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66,933</w:t></w:r></w:p></w:tc><w:tc><w:tcPr><w:tcBorders><w:bottom w:val="single" w:sz="8" w:space="0" w:color="333333" /><w:top w:val="single" w:sz="8" w:space="0" w:color="333333" /></w:tcBorders><w:shd w:val="clear" w:color="auto" w:fill="FFFFFF" /><w:tcMar><w:top w:w="0" w:type="dxa" /><w:bottom w:w="0" w:type="dxa" /><w:left w:w="0" w:type="dxa" /><w:right w:w="0" w:type="dxa" /></w:tcMar><w:vAlign w:val="center" /></w:tcPr><w:p><w:pPr><w:jc w:val="right" /><w:spacing w:after="40" w:before="40" /><w:ind w:firstLine="0" w:left="100" w:right="100" /></w:pPr>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rPr><w:rFonts w:ascii="Arial" w:hAnsi="Arial" w:eastAsia="Arial" w:cs="Arial" /><w:sz w:val="22" /><w:szCs w:val="22" /><w:color w:val="111111" /></w:rPr><w:t xml:space="preserve">-97,085</w:t></w:r></w:p></w:tc></w:tr></w:tbl><- fix_border_issues(data)="" #set_caption(data,="" "caption")="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 formatting</dc:title>
  <dc:creator>Laura Webster</dc:creator>
  <cp:keywords/>
  <dcterms:created xsi:type="dcterms:W3CDTF">2020-01-06T15:52:30Z</dcterms:created>
  <dcterms:modified xsi:type="dcterms:W3CDTF">2020-01-06T15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19</vt:lpwstr>
  </property>
  <property fmtid="{D5CDD505-2E9C-101B-9397-08002B2CF9AE}" pid="3" name="output">
    <vt:lpwstr/>
  </property>
</Properties>
</file>